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710"/>
        <w:gridCol w:w="4320"/>
        <w:gridCol w:w="1795"/>
        <w:gridCol w:w="2169"/>
      </w:tblGrid>
      <w:tr w:rsidR="0085188C" w:rsidRPr="002B5FD2" w14:paraId="63AEBB43" w14:textId="77777777" w:rsidTr="0085188C">
        <w:trPr>
          <w:trHeight w:val="864"/>
        </w:trPr>
        <w:tc>
          <w:tcPr>
            <w:tcW w:w="7825" w:type="dxa"/>
            <w:gridSpan w:val="3"/>
            <w:shd w:val="clear" w:color="auto" w:fill="B8CCE4" w:themeFill="accent1" w:themeFillTint="66"/>
          </w:tcPr>
          <w:p w14:paraId="431EC34B" w14:textId="41DE5D83" w:rsidR="0085188C" w:rsidRPr="0085188C" w:rsidRDefault="0085188C" w:rsidP="00D62307">
            <w:pPr>
              <w:pStyle w:val="Heading3"/>
              <w:spacing w:before="0" w:after="0" w:line="240" w:lineRule="auto"/>
              <w:rPr>
                <w:rFonts w:ascii="Palatino Linotype" w:hAnsi="Palatino Linotype" w:cstheme="minorHAnsi"/>
                <w:sz w:val="36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bookmarkStart w:id="0" w:name="_Hlk35333498"/>
            <w:r w:rsidRPr="0085188C">
              <w:rPr>
                <w:rFonts w:ascii="Palatino Linotype" w:hAnsi="Palatino Linotype" w:cstheme="minorHAnsi"/>
                <w:sz w:val="36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erating Form</w:t>
            </w:r>
          </w:p>
          <w:p w14:paraId="0E36FC66" w14:textId="77777777" w:rsidR="0085188C" w:rsidRPr="00BD13A2" w:rsidRDefault="0085188C" w:rsidP="00D62307">
            <w:pPr>
              <w:pStyle w:val="Heading3"/>
              <w:spacing w:before="0" w:after="0" w:line="240" w:lineRule="auto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85188C">
              <w:rPr>
                <w:rFonts w:ascii="Palatino Linotype" w:hAnsi="Palatino Linotype" w:cstheme="minorHAnsi"/>
                <w:b w:val="0"/>
                <w:bCs w:val="0"/>
                <w:sz w:val="22"/>
                <w:szCs w:val="22"/>
              </w:rPr>
              <w:t>Canada &amp; Bermuda Territory</w:t>
            </w:r>
          </w:p>
        </w:tc>
        <w:tc>
          <w:tcPr>
            <w:tcW w:w="2169" w:type="dxa"/>
            <w:vAlign w:val="center"/>
          </w:tcPr>
          <w:p w14:paraId="6E7D9AF6" w14:textId="77777777" w:rsidR="0085188C" w:rsidRPr="00182DEA" w:rsidRDefault="0085188C" w:rsidP="00D62307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62336" behindDoc="0" locked="0" layoutInCell="1" allowOverlap="1" wp14:anchorId="4152E8C2" wp14:editId="24B83824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C41459" w:rsidRPr="00775635" w14:paraId="0B4370DB" w14:textId="77777777" w:rsidTr="00D62307">
        <w:trPr>
          <w:trHeight w:val="432"/>
        </w:trPr>
        <w:tc>
          <w:tcPr>
            <w:tcW w:w="1710" w:type="dxa"/>
            <w:vAlign w:val="center"/>
          </w:tcPr>
          <w:p w14:paraId="3FCE43B0" w14:textId="28DDFC35" w:rsidR="00C41459" w:rsidRPr="00775635" w:rsidRDefault="00D17FA4" w:rsidP="00C4145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orm:</w:t>
            </w:r>
          </w:p>
        </w:tc>
        <w:tc>
          <w:tcPr>
            <w:tcW w:w="8284" w:type="dxa"/>
            <w:gridSpan w:val="3"/>
            <w:vAlign w:val="center"/>
          </w:tcPr>
          <w:p w14:paraId="183D85D1" w14:textId="78AA2841" w:rsidR="00C41459" w:rsidRPr="00261699" w:rsidRDefault="0099713B" w:rsidP="00C41459">
            <w:pPr>
              <w:spacing w:after="0" w:line="240" w:lineRule="auto"/>
              <w:ind w:left="50"/>
              <w:rPr>
                <w:rFonts w:ascii="Arial" w:hAnsi="Arial" w:cs="Arial"/>
                <w:sz w:val="26"/>
                <w:szCs w:val="26"/>
              </w:rPr>
            </w:pPr>
            <w:r w:rsidRPr="00261699">
              <w:rPr>
                <w:rFonts w:ascii="Arial" w:hAnsi="Arial" w:cs="Arial"/>
                <w:noProof/>
                <w:sz w:val="24"/>
                <w:szCs w:val="24"/>
              </w:rPr>
              <w:t xml:space="preserve">Agreement - </w:t>
            </w:r>
            <w:r w:rsidR="003F39A9" w:rsidRPr="00261699">
              <w:rPr>
                <w:rFonts w:ascii="Arial" w:hAnsi="Arial" w:cs="Arial"/>
                <w:noProof/>
                <w:sz w:val="24"/>
                <w:szCs w:val="24"/>
              </w:rPr>
              <w:t>Education and Trainin</w:t>
            </w:r>
            <w:r w:rsidRPr="00261699">
              <w:rPr>
                <w:rFonts w:ascii="Arial" w:hAnsi="Arial" w:cs="Arial"/>
                <w:noProof/>
                <w:sz w:val="24"/>
                <w:szCs w:val="24"/>
              </w:rPr>
              <w:t>g</w:t>
            </w:r>
          </w:p>
        </w:tc>
      </w:tr>
      <w:tr w:rsidR="00C41459" w:rsidRPr="00C41459" w14:paraId="171D1901" w14:textId="77777777" w:rsidTr="00AA7515">
        <w:trPr>
          <w:trHeight w:val="432"/>
        </w:trPr>
        <w:tc>
          <w:tcPr>
            <w:tcW w:w="1710" w:type="dxa"/>
            <w:vAlign w:val="center"/>
          </w:tcPr>
          <w:p w14:paraId="48BE8864" w14:textId="55A47F48" w:rsidR="00C41459" w:rsidRPr="00C41459" w:rsidRDefault="00C41459" w:rsidP="00C4145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41459">
              <w:rPr>
                <w:rFonts w:ascii="Arial" w:hAnsi="Arial" w:cs="Arial"/>
                <w:b/>
              </w:rPr>
              <w:t>Policy:</w:t>
            </w:r>
          </w:p>
        </w:tc>
        <w:tc>
          <w:tcPr>
            <w:tcW w:w="4320" w:type="dxa"/>
            <w:vAlign w:val="center"/>
          </w:tcPr>
          <w:p w14:paraId="508337B9" w14:textId="369F9AD5" w:rsidR="00C41459" w:rsidRPr="00261699" w:rsidRDefault="003F39A9" w:rsidP="00361F90">
            <w:pPr>
              <w:spacing w:after="0" w:line="240" w:lineRule="auto"/>
              <w:ind w:left="50"/>
              <w:rPr>
                <w:rFonts w:ascii="Arial" w:hAnsi="Arial" w:cs="Arial"/>
              </w:rPr>
            </w:pPr>
            <w:r w:rsidRPr="00261699">
              <w:rPr>
                <w:rFonts w:ascii="Arial" w:hAnsi="Arial" w:cs="Arial"/>
                <w:noProof/>
              </w:rPr>
              <w:t>Education and Training</w:t>
            </w:r>
          </w:p>
        </w:tc>
        <w:tc>
          <w:tcPr>
            <w:tcW w:w="1795" w:type="dxa"/>
            <w:vAlign w:val="center"/>
          </w:tcPr>
          <w:p w14:paraId="54FD946A" w14:textId="77F7C0FE" w:rsidR="00C41459" w:rsidRPr="00C41459" w:rsidRDefault="00C41459" w:rsidP="00C41459">
            <w:pPr>
              <w:pStyle w:val="Heading3"/>
              <w:spacing w:before="0"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C41459">
              <w:rPr>
                <w:rFonts w:ascii="Arial" w:hAnsi="Arial" w:cs="Arial"/>
                <w:sz w:val="22"/>
                <w:szCs w:val="22"/>
              </w:rPr>
              <w:t>OP Number</w:t>
            </w:r>
          </w:p>
        </w:tc>
        <w:tc>
          <w:tcPr>
            <w:tcW w:w="2169" w:type="dxa"/>
            <w:vAlign w:val="center"/>
          </w:tcPr>
          <w:p w14:paraId="1F33890A" w14:textId="12ACD6A9" w:rsidR="00C41459" w:rsidRPr="00261699" w:rsidRDefault="003D3430" w:rsidP="003D3430">
            <w:pPr>
              <w:spacing w:after="0" w:line="240" w:lineRule="auto"/>
              <w:ind w:left="5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R 05.001</w:t>
            </w:r>
          </w:p>
        </w:tc>
      </w:tr>
    </w:tbl>
    <w:p w14:paraId="7BC0E49D" w14:textId="77777777" w:rsidR="003F39A9" w:rsidRPr="003F39A9" w:rsidRDefault="003F39A9" w:rsidP="003F39A9">
      <w:pPr>
        <w:spacing w:before="240" w:after="120" w:line="240" w:lineRule="auto"/>
        <w:rPr>
          <w:rFonts w:ascii="Arial" w:hAnsi="Arial" w:cs="Arial"/>
          <w:b/>
          <w:sz w:val="24"/>
          <w:szCs w:val="24"/>
        </w:rPr>
      </w:pPr>
      <w:r w:rsidRPr="003F39A9">
        <w:rPr>
          <w:rFonts w:ascii="Arial" w:hAnsi="Arial" w:cs="Arial"/>
          <w:b/>
          <w:sz w:val="24"/>
          <w:szCs w:val="24"/>
        </w:rPr>
        <w:t>Declaration of Accountability</w:t>
      </w:r>
    </w:p>
    <w:p w14:paraId="320F4B0E" w14:textId="63458A5C" w:rsidR="003F39A9" w:rsidRPr="003F39A9" w:rsidRDefault="003F39A9" w:rsidP="003F39A9">
      <w:pPr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By signing this </w:t>
      </w:r>
      <w:r>
        <w:rPr>
          <w:rFonts w:ascii="Arial" w:hAnsi="Arial" w:cs="Arial"/>
          <w:sz w:val="24"/>
          <w:szCs w:val="24"/>
        </w:rPr>
        <w:t>a</w:t>
      </w:r>
      <w:r w:rsidRPr="003F39A9">
        <w:rPr>
          <w:rFonts w:ascii="Arial" w:hAnsi="Arial" w:cs="Arial"/>
          <w:sz w:val="24"/>
          <w:szCs w:val="24"/>
        </w:rPr>
        <w:t>greement, I confirm my understanding and acceptance that:</w:t>
      </w:r>
    </w:p>
    <w:p w14:paraId="0FBF20D8" w14:textId="491CBCB2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ducation </w:t>
      </w:r>
      <w:r>
        <w:rPr>
          <w:rFonts w:ascii="Arial" w:hAnsi="Arial" w:cs="Arial"/>
          <w:sz w:val="24"/>
          <w:szCs w:val="24"/>
        </w:rPr>
        <w:t>and t</w:t>
      </w:r>
      <w:r w:rsidRPr="003F39A9">
        <w:rPr>
          <w:rFonts w:ascii="Arial" w:hAnsi="Arial" w:cs="Arial"/>
          <w:sz w:val="24"/>
          <w:szCs w:val="24"/>
        </w:rPr>
        <w:t xml:space="preserve">raining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 xml:space="preserve">rogram I am applying for is aligned with my PEAC </w:t>
      </w:r>
      <w:r>
        <w:rPr>
          <w:rFonts w:ascii="Arial" w:hAnsi="Arial" w:cs="Arial"/>
          <w:sz w:val="24"/>
          <w:szCs w:val="24"/>
        </w:rPr>
        <w:t>d</w:t>
      </w:r>
      <w:r w:rsidRPr="003F39A9">
        <w:rPr>
          <w:rFonts w:ascii="Arial" w:hAnsi="Arial" w:cs="Arial"/>
          <w:sz w:val="24"/>
          <w:szCs w:val="24"/>
        </w:rPr>
        <w:t>evelopment goals</w:t>
      </w:r>
    </w:p>
    <w:p w14:paraId="325BC042" w14:textId="5D3FAC7D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I agree to meet and adhere to all the stipulations and requirements of the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ducation </w:t>
      </w:r>
      <w:r>
        <w:rPr>
          <w:rFonts w:ascii="Arial" w:hAnsi="Arial" w:cs="Arial"/>
          <w:sz w:val="24"/>
          <w:szCs w:val="24"/>
        </w:rPr>
        <w:t>and</w:t>
      </w:r>
      <w:r w:rsidRPr="003F39A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Pr="003F39A9">
        <w:rPr>
          <w:rFonts w:ascii="Arial" w:hAnsi="Arial" w:cs="Arial"/>
          <w:sz w:val="24"/>
          <w:szCs w:val="24"/>
        </w:rPr>
        <w:t xml:space="preserve">raining </w:t>
      </w:r>
      <w:r>
        <w:rPr>
          <w:rFonts w:ascii="Arial" w:hAnsi="Arial" w:cs="Arial"/>
          <w:sz w:val="24"/>
          <w:szCs w:val="24"/>
        </w:rPr>
        <w:t>o</w:t>
      </w:r>
      <w:r w:rsidRPr="003F39A9">
        <w:rPr>
          <w:rFonts w:ascii="Arial" w:hAnsi="Arial" w:cs="Arial"/>
          <w:sz w:val="24"/>
          <w:szCs w:val="24"/>
        </w:rPr>
        <w:t xml:space="preserve">perating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>olicy</w:t>
      </w:r>
    </w:p>
    <w:p w14:paraId="04EB69E3" w14:textId="0E11ED08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>Throughout the education/training period</w:t>
      </w:r>
      <w:r w:rsidR="00AA4E71">
        <w:rPr>
          <w:rFonts w:ascii="Arial" w:hAnsi="Arial" w:cs="Arial"/>
          <w:sz w:val="24"/>
          <w:szCs w:val="24"/>
        </w:rPr>
        <w:t>,</w:t>
      </w:r>
      <w:r w:rsidRPr="003F39A9">
        <w:rPr>
          <w:rFonts w:ascii="Arial" w:hAnsi="Arial" w:cs="Arial"/>
          <w:sz w:val="24"/>
          <w:szCs w:val="24"/>
        </w:rPr>
        <w:t xml:space="preserve"> I will continue to fulfill </w:t>
      </w:r>
      <w:proofErr w:type="gramStart"/>
      <w:r w:rsidRPr="003F39A9">
        <w:rPr>
          <w:rFonts w:ascii="Arial" w:hAnsi="Arial" w:cs="Arial"/>
          <w:sz w:val="24"/>
          <w:szCs w:val="24"/>
        </w:rPr>
        <w:t>all of</w:t>
      </w:r>
      <w:proofErr w:type="gramEnd"/>
      <w:r w:rsidRPr="003F39A9">
        <w:rPr>
          <w:rFonts w:ascii="Arial" w:hAnsi="Arial" w:cs="Arial"/>
          <w:sz w:val="24"/>
          <w:szCs w:val="24"/>
        </w:rPr>
        <w:t xml:space="preserve"> my duties and responsibilities as described in my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 xml:space="preserve">osition </w:t>
      </w:r>
      <w:r>
        <w:rPr>
          <w:rFonts w:ascii="Arial" w:hAnsi="Arial" w:cs="Arial"/>
          <w:sz w:val="24"/>
          <w:szCs w:val="24"/>
        </w:rPr>
        <w:t>d</w:t>
      </w:r>
      <w:r w:rsidRPr="003F39A9">
        <w:rPr>
          <w:rFonts w:ascii="Arial" w:hAnsi="Arial" w:cs="Arial"/>
          <w:sz w:val="24"/>
          <w:szCs w:val="24"/>
        </w:rPr>
        <w:t xml:space="preserve">escription,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mployment </w:t>
      </w:r>
      <w:r>
        <w:rPr>
          <w:rFonts w:ascii="Arial" w:hAnsi="Arial" w:cs="Arial"/>
          <w:sz w:val="24"/>
          <w:szCs w:val="24"/>
        </w:rPr>
        <w:t>a</w:t>
      </w:r>
      <w:r w:rsidRPr="003F39A9">
        <w:rPr>
          <w:rFonts w:ascii="Arial" w:hAnsi="Arial" w:cs="Arial"/>
          <w:sz w:val="24"/>
          <w:szCs w:val="24"/>
        </w:rPr>
        <w:t xml:space="preserve">greement, or </w:t>
      </w:r>
      <w:r>
        <w:rPr>
          <w:rFonts w:ascii="Arial" w:hAnsi="Arial" w:cs="Arial"/>
          <w:sz w:val="24"/>
          <w:szCs w:val="24"/>
        </w:rPr>
        <w:t>m</w:t>
      </w:r>
      <w:r w:rsidRPr="003F39A9">
        <w:rPr>
          <w:rFonts w:ascii="Arial" w:hAnsi="Arial" w:cs="Arial"/>
          <w:sz w:val="24"/>
          <w:szCs w:val="24"/>
        </w:rPr>
        <w:t xml:space="preserve">emorandum of </w:t>
      </w:r>
      <w:r>
        <w:rPr>
          <w:rFonts w:ascii="Arial" w:hAnsi="Arial" w:cs="Arial"/>
          <w:sz w:val="24"/>
          <w:szCs w:val="24"/>
        </w:rPr>
        <w:t>a</w:t>
      </w:r>
      <w:r w:rsidRPr="003F39A9">
        <w:rPr>
          <w:rFonts w:ascii="Arial" w:hAnsi="Arial" w:cs="Arial"/>
          <w:sz w:val="24"/>
          <w:szCs w:val="24"/>
        </w:rPr>
        <w:t xml:space="preserve">ppointment (for </w:t>
      </w:r>
      <w:r>
        <w:rPr>
          <w:rFonts w:ascii="Arial" w:hAnsi="Arial" w:cs="Arial"/>
          <w:sz w:val="24"/>
          <w:szCs w:val="24"/>
        </w:rPr>
        <w:t>o</w:t>
      </w:r>
      <w:r w:rsidRPr="003F39A9">
        <w:rPr>
          <w:rFonts w:ascii="Arial" w:hAnsi="Arial" w:cs="Arial"/>
          <w:sz w:val="24"/>
          <w:szCs w:val="24"/>
        </w:rPr>
        <w:t xml:space="preserve">fficers). </w:t>
      </w:r>
    </w:p>
    <w:p w14:paraId="5649EEFF" w14:textId="47962879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I understand that education </w:t>
      </w:r>
      <w:r>
        <w:rPr>
          <w:rFonts w:ascii="Arial" w:hAnsi="Arial" w:cs="Arial"/>
          <w:sz w:val="24"/>
          <w:szCs w:val="24"/>
        </w:rPr>
        <w:t>and</w:t>
      </w:r>
      <w:r w:rsidRPr="003F39A9">
        <w:rPr>
          <w:rFonts w:ascii="Arial" w:hAnsi="Arial" w:cs="Arial"/>
          <w:sz w:val="24"/>
          <w:szCs w:val="24"/>
        </w:rPr>
        <w:t xml:space="preserve"> training is an investment The Salvation Army </w:t>
      </w:r>
      <w:r>
        <w:rPr>
          <w:rFonts w:ascii="Arial" w:hAnsi="Arial" w:cs="Arial"/>
          <w:sz w:val="24"/>
          <w:szCs w:val="24"/>
        </w:rPr>
        <w:t xml:space="preserve">(TSA) </w:t>
      </w:r>
      <w:r w:rsidRPr="003F39A9">
        <w:rPr>
          <w:rFonts w:ascii="Arial" w:hAnsi="Arial" w:cs="Arial"/>
          <w:sz w:val="24"/>
          <w:szCs w:val="24"/>
        </w:rPr>
        <w:t>is making in me and that if I choose to end my working relationship with T</w:t>
      </w:r>
      <w:r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, either through resignation or early retirement, in less than 36 months from the date of my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ducation </w:t>
      </w:r>
      <w:r>
        <w:rPr>
          <w:rFonts w:ascii="Arial" w:hAnsi="Arial" w:cs="Arial"/>
          <w:sz w:val="24"/>
          <w:szCs w:val="24"/>
        </w:rPr>
        <w:t>and t</w:t>
      </w:r>
      <w:r w:rsidRPr="003F39A9">
        <w:rPr>
          <w:rFonts w:ascii="Arial" w:hAnsi="Arial" w:cs="Arial"/>
          <w:sz w:val="24"/>
          <w:szCs w:val="24"/>
        </w:rPr>
        <w:t xml:space="preserve">raining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>rogram completion/graduation, I am obligated to repay to T</w:t>
      </w:r>
      <w:r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 the costs of my program (text, tuition, course fees) on a pro-rated basis as described in </w:t>
      </w:r>
      <w:r w:rsidR="00FA4290">
        <w:rPr>
          <w:rFonts w:ascii="Arial" w:hAnsi="Arial" w:cs="Arial"/>
          <w:sz w:val="24"/>
          <w:szCs w:val="24"/>
        </w:rPr>
        <w:t>the education and training procedures</w:t>
      </w:r>
      <w:r w:rsidRPr="003F39A9">
        <w:rPr>
          <w:rFonts w:ascii="Arial" w:hAnsi="Arial" w:cs="Arial"/>
          <w:sz w:val="24"/>
          <w:szCs w:val="24"/>
        </w:rPr>
        <w:t>.</w:t>
      </w:r>
    </w:p>
    <w:p w14:paraId="6D629C0D" w14:textId="6358BED7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>I agree that if I withdraw from, fail to complete, or receive a failing grade in a course, I will personally refund the total amount of that course to T</w:t>
      </w:r>
      <w:r w:rsidR="00FA4290"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 within 90 days of the scheduled conclusion of the course.  I also understand that no further approval of funding for education studies will be granted until the refund is fully paid.</w:t>
      </w:r>
    </w:p>
    <w:p w14:paraId="7B09A2BE" w14:textId="1577A598" w:rsidR="003F39A9" w:rsidRDefault="003F39A9" w:rsidP="003F39A9">
      <w:pPr>
        <w:autoSpaceDE w:val="0"/>
        <w:autoSpaceDN w:val="0"/>
        <w:adjustRightInd w:val="0"/>
        <w:spacing w:after="24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This form constitutes a legally binding agreement regarding all </w:t>
      </w:r>
      <w:proofErr w:type="spellStart"/>
      <w:r w:rsidR="00DF2C99">
        <w:rPr>
          <w:rFonts w:ascii="Arial" w:hAnsi="Arial" w:cs="Arial"/>
          <w:sz w:val="24"/>
          <w:szCs w:val="24"/>
        </w:rPr>
        <w:t>traing</w:t>
      </w:r>
      <w:proofErr w:type="spellEnd"/>
      <w:r w:rsidR="00DF2C99">
        <w:rPr>
          <w:rFonts w:ascii="Arial" w:hAnsi="Arial" w:cs="Arial"/>
          <w:sz w:val="24"/>
          <w:szCs w:val="24"/>
        </w:rPr>
        <w:t xml:space="preserve">, </w:t>
      </w:r>
      <w:r w:rsidRPr="003F39A9">
        <w:rPr>
          <w:rFonts w:ascii="Arial" w:hAnsi="Arial" w:cs="Arial"/>
          <w:sz w:val="24"/>
          <w:szCs w:val="24"/>
        </w:rPr>
        <w:t xml:space="preserve">education and </w:t>
      </w:r>
      <w:r w:rsidR="00DF2C99">
        <w:rPr>
          <w:rFonts w:ascii="Arial" w:hAnsi="Arial" w:cs="Arial"/>
          <w:sz w:val="24"/>
          <w:szCs w:val="24"/>
        </w:rPr>
        <w:t xml:space="preserve">leadership development </w:t>
      </w:r>
      <w:r w:rsidRPr="003F39A9">
        <w:rPr>
          <w:rFonts w:ascii="Arial" w:hAnsi="Arial" w:cs="Arial"/>
          <w:sz w:val="24"/>
          <w:szCs w:val="24"/>
        </w:rPr>
        <w:t>programs/course</w:t>
      </w:r>
      <w:r w:rsidR="00AA4E71">
        <w:rPr>
          <w:rFonts w:ascii="Arial" w:hAnsi="Arial" w:cs="Arial"/>
          <w:sz w:val="24"/>
          <w:szCs w:val="24"/>
        </w:rPr>
        <w:t>s</w:t>
      </w:r>
      <w:r w:rsidRPr="003F39A9">
        <w:rPr>
          <w:rFonts w:ascii="Arial" w:hAnsi="Arial" w:cs="Arial"/>
          <w:sz w:val="24"/>
          <w:szCs w:val="24"/>
        </w:rPr>
        <w:t xml:space="preserve"> for which T</w:t>
      </w:r>
      <w:r w:rsidR="00FA4290"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 has paid partial or full costs.</w:t>
      </w:r>
    </w:p>
    <w:tbl>
      <w:tblPr>
        <w:tblStyle w:val="TableGrid1"/>
        <w:tblW w:w="9997" w:type="dxa"/>
        <w:tblInd w:w="-12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7"/>
        <w:gridCol w:w="4590"/>
        <w:gridCol w:w="1530"/>
        <w:gridCol w:w="2340"/>
      </w:tblGrid>
      <w:tr w:rsidR="00FA4290" w:rsidRPr="0093027F" w14:paraId="2D48139F" w14:textId="77777777" w:rsidTr="00D62307">
        <w:trPr>
          <w:trHeight w:val="432"/>
        </w:trPr>
        <w:tc>
          <w:tcPr>
            <w:tcW w:w="9997" w:type="dxa"/>
            <w:gridSpan w:val="4"/>
            <w:shd w:val="clear" w:color="auto" w:fill="000000" w:themeFill="text1"/>
            <w:vAlign w:val="center"/>
          </w:tcPr>
          <w:p w14:paraId="01E79B93" w14:textId="77777777" w:rsidR="00FA4290" w:rsidRPr="0093027F" w:rsidRDefault="00FA4290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4"/>
              </w:rPr>
            </w:pPr>
            <w:r w:rsidRPr="0093027F">
              <w:rPr>
                <w:rFonts w:ascii="Arial" w:hAnsi="Arial" w:cs="Arial"/>
                <w:b/>
                <w:bCs/>
                <w:szCs w:val="24"/>
              </w:rPr>
              <w:t>Personal Information</w:t>
            </w:r>
          </w:p>
        </w:tc>
      </w:tr>
      <w:tr w:rsidR="007C5351" w:rsidRPr="001959C5" w14:paraId="560439ED" w14:textId="77777777" w:rsidTr="007C5351">
        <w:trPr>
          <w:trHeight w:val="432"/>
        </w:trPr>
        <w:tc>
          <w:tcPr>
            <w:tcW w:w="1537" w:type="dxa"/>
            <w:vMerge w:val="restart"/>
          </w:tcPr>
          <w:p w14:paraId="29BB2A75" w14:textId="77777777" w:rsidR="007C5351" w:rsidRDefault="007C5351" w:rsidP="00936BC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pplicant</w:t>
            </w:r>
          </w:p>
          <w:p w14:paraId="41259499" w14:textId="0C589510" w:rsidR="007C5351" w:rsidRPr="001959C5" w:rsidRDefault="007C5351" w:rsidP="00936BC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8460" w:type="dxa"/>
            <w:gridSpan w:val="3"/>
          </w:tcPr>
          <w:p w14:paraId="2E0D79BE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7C5351" w:rsidRPr="001959C5" w14:paraId="14AB504E" w14:textId="77777777" w:rsidTr="00D62307">
        <w:trPr>
          <w:trHeight w:val="245"/>
        </w:trPr>
        <w:tc>
          <w:tcPr>
            <w:tcW w:w="1537" w:type="dxa"/>
            <w:vMerge/>
            <w:vAlign w:val="bottom"/>
          </w:tcPr>
          <w:p w14:paraId="7B2F1302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460" w:type="dxa"/>
            <w:gridSpan w:val="3"/>
            <w:vAlign w:val="bottom"/>
          </w:tcPr>
          <w:p w14:paraId="6D4895E4" w14:textId="46B5311A" w:rsidR="007C5351" w:rsidRPr="00936BC6" w:rsidRDefault="007C5351" w:rsidP="00936B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 w:rsidRPr="001959C5">
              <w:rPr>
                <w:rFonts w:ascii="Arial" w:hAnsi="Arial" w:cs="Arial"/>
                <w:i/>
                <w:sz w:val="18"/>
                <w:szCs w:val="24"/>
              </w:rPr>
              <w:t>First</w:t>
            </w:r>
            <w:r w:rsidRPr="001959C5">
              <w:rPr>
                <w:rFonts w:ascii="Arial" w:hAnsi="Arial" w:cs="Arial"/>
                <w:i/>
                <w:sz w:val="18"/>
                <w:szCs w:val="24"/>
              </w:rPr>
              <w:tab/>
              <w:t>Initial</w:t>
            </w:r>
            <w:r w:rsidRPr="001959C5">
              <w:rPr>
                <w:rFonts w:ascii="Arial" w:hAnsi="Arial" w:cs="Arial"/>
                <w:i/>
                <w:sz w:val="18"/>
                <w:szCs w:val="24"/>
              </w:rPr>
              <w:tab/>
              <w:t>Last</w:t>
            </w:r>
            <w:r>
              <w:rPr>
                <w:rFonts w:ascii="Arial" w:hAnsi="Arial" w:cs="Arial"/>
                <w:i/>
                <w:sz w:val="18"/>
                <w:szCs w:val="24"/>
              </w:rPr>
              <w:t xml:space="preserve"> </w:t>
            </w:r>
            <w:r w:rsidRPr="001959C5">
              <w:rPr>
                <w:rFonts w:ascii="Arial" w:hAnsi="Arial" w:cs="Arial"/>
                <w:i/>
                <w:sz w:val="18"/>
                <w:szCs w:val="24"/>
              </w:rPr>
              <w:t>(Please Print)</w:t>
            </w:r>
          </w:p>
        </w:tc>
      </w:tr>
      <w:tr w:rsidR="007C5351" w:rsidRPr="001959C5" w14:paraId="721B74B1" w14:textId="77777777" w:rsidTr="007C5351">
        <w:trPr>
          <w:trHeight w:val="288"/>
        </w:trPr>
        <w:tc>
          <w:tcPr>
            <w:tcW w:w="1537" w:type="dxa"/>
            <w:vMerge w:val="restart"/>
          </w:tcPr>
          <w:p w14:paraId="52AEBE97" w14:textId="77777777" w:rsidR="007C5351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pplicant</w:t>
            </w:r>
          </w:p>
          <w:p w14:paraId="14D28964" w14:textId="315CCACD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ignature</w:t>
            </w:r>
          </w:p>
        </w:tc>
        <w:tc>
          <w:tcPr>
            <w:tcW w:w="4590" w:type="dxa"/>
            <w:vMerge w:val="restart"/>
          </w:tcPr>
          <w:p w14:paraId="6BED6F55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vMerge w:val="restart"/>
          </w:tcPr>
          <w:p w14:paraId="0ED4FDF4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ate</w:t>
            </w:r>
          </w:p>
        </w:tc>
        <w:tc>
          <w:tcPr>
            <w:tcW w:w="2340" w:type="dxa"/>
          </w:tcPr>
          <w:p w14:paraId="1C1F26AD" w14:textId="77777777" w:rsidR="007C5351" w:rsidRPr="001959C5" w:rsidRDefault="007C5351" w:rsidP="007C535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7C5351" w:rsidRPr="001959C5" w14:paraId="42709318" w14:textId="77777777" w:rsidTr="007C5351">
        <w:trPr>
          <w:trHeight w:val="245"/>
        </w:trPr>
        <w:tc>
          <w:tcPr>
            <w:tcW w:w="1537" w:type="dxa"/>
            <w:vMerge/>
            <w:vAlign w:val="bottom"/>
          </w:tcPr>
          <w:p w14:paraId="22588CD5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4590" w:type="dxa"/>
            <w:vMerge/>
            <w:vAlign w:val="bottom"/>
          </w:tcPr>
          <w:p w14:paraId="3A1F9BD3" w14:textId="4FDCE2C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vMerge/>
            <w:vAlign w:val="bottom"/>
          </w:tcPr>
          <w:p w14:paraId="69A9BC53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2340" w:type="dxa"/>
          </w:tcPr>
          <w:p w14:paraId="2FAAB1B7" w14:textId="77777777" w:rsidR="007C5351" w:rsidRPr="00936BC6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>
              <w:rPr>
                <w:rFonts w:ascii="Arial" w:hAnsi="Arial" w:cs="Arial"/>
                <w:i/>
                <w:sz w:val="18"/>
                <w:szCs w:val="24"/>
              </w:rPr>
              <w:t>dd-MMM-</w:t>
            </w:r>
            <w:proofErr w:type="spellStart"/>
            <w:r>
              <w:rPr>
                <w:rFonts w:ascii="Arial" w:hAnsi="Arial" w:cs="Arial"/>
                <w:i/>
                <w:sz w:val="18"/>
                <w:szCs w:val="24"/>
              </w:rPr>
              <w:t>yyyy</w:t>
            </w:r>
            <w:proofErr w:type="spellEnd"/>
          </w:p>
        </w:tc>
      </w:tr>
      <w:tr w:rsidR="008B3A70" w:rsidRPr="001959C5" w14:paraId="5F69ACFA" w14:textId="77777777" w:rsidTr="007C5351">
        <w:trPr>
          <w:trHeight w:val="432"/>
        </w:trPr>
        <w:tc>
          <w:tcPr>
            <w:tcW w:w="1537" w:type="dxa"/>
          </w:tcPr>
          <w:p w14:paraId="7CF15344" w14:textId="67F531F8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 xml:space="preserve">Work </w:t>
            </w:r>
            <w:r w:rsidR="007C5351">
              <w:rPr>
                <w:rFonts w:ascii="Arial" w:hAnsi="Arial" w:cs="Arial"/>
                <w:szCs w:val="24"/>
              </w:rPr>
              <w:t>Email</w:t>
            </w:r>
          </w:p>
        </w:tc>
        <w:tc>
          <w:tcPr>
            <w:tcW w:w="4590" w:type="dxa"/>
            <w:vAlign w:val="center"/>
          </w:tcPr>
          <w:p w14:paraId="5114543C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13F05771" w14:textId="7F15367F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 xml:space="preserve">Work </w:t>
            </w:r>
            <w:r w:rsidR="007C5351">
              <w:rPr>
                <w:rFonts w:ascii="Arial" w:hAnsi="Arial" w:cs="Arial"/>
                <w:szCs w:val="24"/>
              </w:rPr>
              <w:t>Phone</w:t>
            </w:r>
          </w:p>
        </w:tc>
        <w:tc>
          <w:tcPr>
            <w:tcW w:w="2340" w:type="dxa"/>
            <w:vAlign w:val="center"/>
          </w:tcPr>
          <w:p w14:paraId="06575522" w14:textId="3A1929A9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8B3A70" w:rsidRPr="001959C5" w14:paraId="2B97DC39" w14:textId="77777777" w:rsidTr="008B3A70">
        <w:trPr>
          <w:trHeight w:val="576"/>
        </w:trPr>
        <w:tc>
          <w:tcPr>
            <w:tcW w:w="1537" w:type="dxa"/>
          </w:tcPr>
          <w:p w14:paraId="741DD26D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Unit Type</w:t>
            </w:r>
          </w:p>
        </w:tc>
        <w:tc>
          <w:tcPr>
            <w:tcW w:w="8460" w:type="dxa"/>
            <w:gridSpan w:val="3"/>
            <w:vAlign w:val="center"/>
          </w:tcPr>
          <w:p w14:paraId="371E971C" w14:textId="77777777" w:rsidR="008B3A70" w:rsidRPr="001959C5" w:rsidRDefault="008B3A70" w:rsidP="00D62307">
            <w:pPr>
              <w:tabs>
                <w:tab w:val="left" w:pos="32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59C5">
              <w:rPr>
                <w:rFonts w:ascii="Arial" w:hAnsi="Arial" w:cs="Arial"/>
              </w:rPr>
              <w:instrText xml:space="preserve"> FORMCHECKBOX </w:instrText>
            </w:r>
            <w:r w:rsidR="00903908">
              <w:rPr>
                <w:rFonts w:ascii="Arial" w:hAnsi="Arial" w:cs="Arial"/>
              </w:rPr>
            </w:r>
            <w:r w:rsidR="00903908">
              <w:rPr>
                <w:rFonts w:ascii="Arial" w:hAnsi="Arial" w:cs="Arial"/>
              </w:rPr>
              <w:fldChar w:fldCharType="separate"/>
            </w:r>
            <w:r w:rsidRPr="001959C5">
              <w:rPr>
                <w:rFonts w:ascii="Arial" w:hAnsi="Arial" w:cs="Arial"/>
              </w:rPr>
              <w:fldChar w:fldCharType="end"/>
            </w:r>
            <w:r w:rsidRPr="001959C5">
              <w:rPr>
                <w:rFonts w:ascii="Arial" w:hAnsi="Arial" w:cs="Arial"/>
              </w:rPr>
              <w:t xml:space="preserve">  Ministry Unit</w:t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59C5">
              <w:rPr>
                <w:rFonts w:ascii="Arial" w:hAnsi="Arial" w:cs="Arial"/>
              </w:rPr>
              <w:instrText xml:space="preserve"> FORMCHECKBOX </w:instrText>
            </w:r>
            <w:r w:rsidR="00903908">
              <w:rPr>
                <w:rFonts w:ascii="Arial" w:hAnsi="Arial" w:cs="Arial"/>
              </w:rPr>
            </w:r>
            <w:r w:rsidR="00903908">
              <w:rPr>
                <w:rFonts w:ascii="Arial" w:hAnsi="Arial" w:cs="Arial"/>
              </w:rPr>
              <w:fldChar w:fldCharType="separate"/>
            </w:r>
            <w:r w:rsidRPr="001959C5">
              <w:rPr>
                <w:rFonts w:ascii="Arial" w:hAnsi="Arial" w:cs="Arial"/>
              </w:rPr>
              <w:fldChar w:fldCharType="end"/>
            </w:r>
            <w:r w:rsidRPr="001959C5">
              <w:rPr>
                <w:rFonts w:ascii="Arial" w:hAnsi="Arial" w:cs="Arial"/>
              </w:rPr>
              <w:t xml:space="preserve">  DHQ</w:t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59C5">
              <w:rPr>
                <w:rFonts w:ascii="Arial" w:hAnsi="Arial" w:cs="Arial"/>
              </w:rPr>
              <w:instrText xml:space="preserve"> FORMCHECKBOX </w:instrText>
            </w:r>
            <w:r w:rsidR="00903908">
              <w:rPr>
                <w:rFonts w:ascii="Arial" w:hAnsi="Arial" w:cs="Arial"/>
              </w:rPr>
            </w:r>
            <w:r w:rsidR="00903908">
              <w:rPr>
                <w:rFonts w:ascii="Arial" w:hAnsi="Arial" w:cs="Arial"/>
              </w:rPr>
              <w:fldChar w:fldCharType="separate"/>
            </w:r>
            <w:r w:rsidRPr="001959C5">
              <w:rPr>
                <w:rFonts w:ascii="Arial" w:hAnsi="Arial" w:cs="Arial"/>
              </w:rPr>
              <w:fldChar w:fldCharType="end"/>
            </w:r>
            <w:r w:rsidRPr="001959C5">
              <w:rPr>
                <w:rFonts w:ascii="Arial" w:hAnsi="Arial" w:cs="Arial"/>
              </w:rPr>
              <w:t xml:space="preserve">  THQ</w:t>
            </w:r>
          </w:p>
        </w:tc>
      </w:tr>
      <w:tr w:rsidR="008B3A70" w:rsidRPr="001959C5" w14:paraId="426DCE25" w14:textId="77777777" w:rsidTr="007C5351">
        <w:trPr>
          <w:trHeight w:val="288"/>
        </w:trPr>
        <w:tc>
          <w:tcPr>
            <w:tcW w:w="1537" w:type="dxa"/>
            <w:vMerge w:val="restart"/>
          </w:tcPr>
          <w:p w14:paraId="7BE84262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Unit Name</w:t>
            </w:r>
          </w:p>
        </w:tc>
        <w:tc>
          <w:tcPr>
            <w:tcW w:w="4590" w:type="dxa"/>
            <w:vMerge w:val="restart"/>
          </w:tcPr>
          <w:p w14:paraId="184794FA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vMerge w:val="restart"/>
          </w:tcPr>
          <w:p w14:paraId="0D2AF98A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Date of Hire</w:t>
            </w:r>
          </w:p>
        </w:tc>
        <w:tc>
          <w:tcPr>
            <w:tcW w:w="2340" w:type="dxa"/>
          </w:tcPr>
          <w:p w14:paraId="44B3D7E2" w14:textId="77777777" w:rsidR="008B3A70" w:rsidRPr="001959C5" w:rsidRDefault="008B3A70" w:rsidP="007C535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8B3A70" w:rsidRPr="001959C5" w14:paraId="7B2E801A" w14:textId="77777777" w:rsidTr="007C5351">
        <w:trPr>
          <w:trHeight w:val="288"/>
        </w:trPr>
        <w:tc>
          <w:tcPr>
            <w:tcW w:w="1537" w:type="dxa"/>
            <w:vMerge/>
            <w:vAlign w:val="center"/>
          </w:tcPr>
          <w:p w14:paraId="098A4181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4590" w:type="dxa"/>
            <w:vMerge/>
            <w:vAlign w:val="center"/>
          </w:tcPr>
          <w:p w14:paraId="17FFA019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vMerge/>
            <w:vAlign w:val="center"/>
          </w:tcPr>
          <w:p w14:paraId="44AD9555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340" w:type="dxa"/>
            <w:vAlign w:val="center"/>
          </w:tcPr>
          <w:p w14:paraId="5246A4D6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7C5351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7C5351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</w:tr>
    </w:tbl>
    <w:p w14:paraId="5490F485" w14:textId="01590AD4" w:rsidR="003F39A9" w:rsidRPr="008B3A70" w:rsidRDefault="003F39A9" w:rsidP="003F39A9">
      <w:pPr>
        <w:autoSpaceDE w:val="0"/>
        <w:autoSpaceDN w:val="0"/>
        <w:adjustRightInd w:val="0"/>
        <w:spacing w:before="120"/>
        <w:jc w:val="center"/>
        <w:rPr>
          <w:rFonts w:ascii="Arial" w:hAnsi="Arial" w:cs="Arial"/>
          <w:sz w:val="20"/>
          <w:szCs w:val="20"/>
        </w:rPr>
      </w:pP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 xml:space="preserve">This form is to be completed and submitted </w:t>
      </w:r>
      <w:r w:rsidR="00DF2C99">
        <w:rPr>
          <w:rFonts w:ascii="Arial" w:hAnsi="Arial" w:cs="Arial"/>
          <w:b/>
          <w:bCs/>
          <w:i/>
          <w:iCs/>
          <w:sz w:val="20"/>
          <w:szCs w:val="20"/>
        </w:rPr>
        <w:t xml:space="preserve">with all applications for training, </w:t>
      </w:r>
      <w:r w:rsidR="007377DE">
        <w:rPr>
          <w:rFonts w:ascii="Arial" w:hAnsi="Arial" w:cs="Arial"/>
          <w:b/>
          <w:bCs/>
          <w:i/>
          <w:iCs/>
          <w:sz w:val="20"/>
          <w:szCs w:val="20"/>
        </w:rPr>
        <w:t>e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>ducation</w:t>
      </w:r>
      <w:r w:rsidR="00DF2C99">
        <w:rPr>
          <w:rFonts w:ascii="Arial" w:hAnsi="Arial" w:cs="Arial"/>
          <w:b/>
          <w:bCs/>
          <w:i/>
          <w:iCs/>
          <w:sz w:val="20"/>
          <w:szCs w:val="20"/>
        </w:rPr>
        <w:t xml:space="preserve">, </w:t>
      </w:r>
      <w:r w:rsidR="007377DE">
        <w:rPr>
          <w:rFonts w:ascii="Arial" w:hAnsi="Arial" w:cs="Arial"/>
          <w:b/>
          <w:bCs/>
          <w:i/>
          <w:iCs/>
          <w:sz w:val="20"/>
          <w:szCs w:val="20"/>
        </w:rPr>
        <w:t>and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DF2C99">
        <w:rPr>
          <w:rFonts w:ascii="Arial" w:hAnsi="Arial" w:cs="Arial"/>
          <w:b/>
          <w:bCs/>
          <w:i/>
          <w:iCs/>
          <w:sz w:val="20"/>
          <w:szCs w:val="20"/>
        </w:rPr>
        <w:t>leadership development</w:t>
      </w:r>
      <w:r w:rsidR="007377DE">
        <w:rPr>
          <w:rFonts w:ascii="Arial" w:hAnsi="Arial" w:cs="Arial"/>
          <w:b/>
          <w:bCs/>
          <w:i/>
          <w:iCs/>
          <w:sz w:val="20"/>
          <w:szCs w:val="20"/>
        </w:rPr>
        <w:t xml:space="preserve">.  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>For multiple course programs</w:t>
      </w:r>
      <w:r w:rsidR="006F1BCF">
        <w:rPr>
          <w:rFonts w:ascii="Arial" w:hAnsi="Arial" w:cs="Arial"/>
          <w:b/>
          <w:bCs/>
          <w:i/>
          <w:iCs/>
          <w:sz w:val="20"/>
          <w:szCs w:val="20"/>
        </w:rPr>
        <w:t>,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 xml:space="preserve"> only one submission of this form is required.</w:t>
      </w:r>
    </w:p>
    <w:sectPr w:rsidR="003F39A9" w:rsidRPr="008B3A70" w:rsidSect="00F23A55">
      <w:footerReference w:type="default" r:id="rId12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CDAD1" w14:textId="77777777" w:rsidR="00903908" w:rsidRDefault="00903908" w:rsidP="00263A66">
      <w:pPr>
        <w:spacing w:after="0" w:line="240" w:lineRule="auto"/>
      </w:pPr>
      <w:r>
        <w:separator/>
      </w:r>
    </w:p>
  </w:endnote>
  <w:endnote w:type="continuationSeparator" w:id="0">
    <w:p w14:paraId="232D004B" w14:textId="77777777" w:rsidR="00903908" w:rsidRDefault="00903908" w:rsidP="00263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D6FEC96" w14:textId="40133DF7" w:rsidR="00D62307" w:rsidRPr="00DF2C99" w:rsidRDefault="00D62307" w:rsidP="00D62307">
            <w:pPr>
              <w:pStyle w:val="Footer"/>
              <w:tabs>
                <w:tab w:val="clear" w:pos="4680"/>
                <w:tab w:val="clear" w:pos="9360"/>
              </w:tabs>
              <w:rPr>
                <w:rFonts w:ascii="Arial" w:hAnsi="Arial" w:cs="Arial"/>
                <w:sz w:val="20"/>
                <w:szCs w:val="20"/>
              </w:rPr>
            </w:pPr>
            <w:r w:rsidRPr="00DF2C9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P Form:  </w:t>
            </w:r>
            <w:r w:rsidRPr="00DF2C99">
              <w:rPr>
                <w:rFonts w:ascii="Arial" w:hAnsi="Arial" w:cs="Arial"/>
                <w:i/>
                <w:iCs/>
                <w:noProof/>
                <w:sz w:val="20"/>
                <w:szCs w:val="20"/>
              </w:rPr>
              <w:t>Education and Training Agreement</w:t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DF2C99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C99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DF2C99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>4</w: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4CCA3" w14:textId="77777777" w:rsidR="00903908" w:rsidRDefault="00903908" w:rsidP="00263A66">
      <w:pPr>
        <w:spacing w:after="0" w:line="240" w:lineRule="auto"/>
      </w:pPr>
      <w:r>
        <w:separator/>
      </w:r>
    </w:p>
  </w:footnote>
  <w:footnote w:type="continuationSeparator" w:id="0">
    <w:p w14:paraId="31EAA069" w14:textId="77777777" w:rsidR="00903908" w:rsidRDefault="00903908" w:rsidP="00263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E7B7A"/>
    <w:multiLevelType w:val="hybridMultilevel"/>
    <w:tmpl w:val="A4AA8348"/>
    <w:lvl w:ilvl="0" w:tplc="23FE1A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D79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87F225A"/>
    <w:multiLevelType w:val="hybridMultilevel"/>
    <w:tmpl w:val="FEEAF9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994038"/>
    <w:multiLevelType w:val="hybridMultilevel"/>
    <w:tmpl w:val="BD3A0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5F34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BDF4F49"/>
    <w:multiLevelType w:val="hybridMultilevel"/>
    <w:tmpl w:val="B6CAF7E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7BBD62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C9B2906"/>
    <w:multiLevelType w:val="hybridMultilevel"/>
    <w:tmpl w:val="8D7C6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D7B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1"/>
  </w:num>
  <w:num w:numId="7">
    <w:abstractNumId w:val="8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TMyNbQ0NzE1NDdX0lEKTi0uzszPAykwtqwFAEasH+QtAAAA"/>
  </w:docVars>
  <w:rsids>
    <w:rsidRoot w:val="00B75230"/>
    <w:rsid w:val="000162D5"/>
    <w:rsid w:val="00020CFA"/>
    <w:rsid w:val="00026937"/>
    <w:rsid w:val="00033D9F"/>
    <w:rsid w:val="00035C74"/>
    <w:rsid w:val="0004409E"/>
    <w:rsid w:val="00044CEB"/>
    <w:rsid w:val="00060D22"/>
    <w:rsid w:val="0008154F"/>
    <w:rsid w:val="00083F70"/>
    <w:rsid w:val="000875D5"/>
    <w:rsid w:val="00090E69"/>
    <w:rsid w:val="000A3003"/>
    <w:rsid w:val="00117318"/>
    <w:rsid w:val="00122117"/>
    <w:rsid w:val="00137EE4"/>
    <w:rsid w:val="00157118"/>
    <w:rsid w:val="00174E17"/>
    <w:rsid w:val="00182DEA"/>
    <w:rsid w:val="00187E0B"/>
    <w:rsid w:val="00193D8B"/>
    <w:rsid w:val="001D44C1"/>
    <w:rsid w:val="001F2226"/>
    <w:rsid w:val="00246FCB"/>
    <w:rsid w:val="00251BBC"/>
    <w:rsid w:val="0025553E"/>
    <w:rsid w:val="00261699"/>
    <w:rsid w:val="00263A66"/>
    <w:rsid w:val="00267C56"/>
    <w:rsid w:val="00272ECB"/>
    <w:rsid w:val="002909A3"/>
    <w:rsid w:val="002A090C"/>
    <w:rsid w:val="002A133B"/>
    <w:rsid w:val="002A4243"/>
    <w:rsid w:val="002B5FD2"/>
    <w:rsid w:val="002C0CE3"/>
    <w:rsid w:val="002C2287"/>
    <w:rsid w:val="002D3611"/>
    <w:rsid w:val="002E4E78"/>
    <w:rsid w:val="002E5663"/>
    <w:rsid w:val="002F33EB"/>
    <w:rsid w:val="002F676C"/>
    <w:rsid w:val="002F6DDB"/>
    <w:rsid w:val="00303380"/>
    <w:rsid w:val="00321E23"/>
    <w:rsid w:val="00331562"/>
    <w:rsid w:val="0034205C"/>
    <w:rsid w:val="003466D6"/>
    <w:rsid w:val="003514B4"/>
    <w:rsid w:val="00351D14"/>
    <w:rsid w:val="00357DCF"/>
    <w:rsid w:val="00361F90"/>
    <w:rsid w:val="00377F3A"/>
    <w:rsid w:val="0038383E"/>
    <w:rsid w:val="003A499C"/>
    <w:rsid w:val="003B177F"/>
    <w:rsid w:val="003B530D"/>
    <w:rsid w:val="003B5A9F"/>
    <w:rsid w:val="003D1436"/>
    <w:rsid w:val="003D3430"/>
    <w:rsid w:val="003F39A9"/>
    <w:rsid w:val="004357D0"/>
    <w:rsid w:val="004401FF"/>
    <w:rsid w:val="004426A5"/>
    <w:rsid w:val="00453513"/>
    <w:rsid w:val="004619B8"/>
    <w:rsid w:val="0046255C"/>
    <w:rsid w:val="00463513"/>
    <w:rsid w:val="0046785F"/>
    <w:rsid w:val="00483250"/>
    <w:rsid w:val="00497692"/>
    <w:rsid w:val="004A1C0B"/>
    <w:rsid w:val="004B1E45"/>
    <w:rsid w:val="00504BC0"/>
    <w:rsid w:val="005650B1"/>
    <w:rsid w:val="005802A6"/>
    <w:rsid w:val="00592122"/>
    <w:rsid w:val="005A19E7"/>
    <w:rsid w:val="005A4C7B"/>
    <w:rsid w:val="005C4B71"/>
    <w:rsid w:val="005C74A9"/>
    <w:rsid w:val="005C74B6"/>
    <w:rsid w:val="005F145C"/>
    <w:rsid w:val="006056A3"/>
    <w:rsid w:val="0061413F"/>
    <w:rsid w:val="006338DE"/>
    <w:rsid w:val="006634A2"/>
    <w:rsid w:val="00667299"/>
    <w:rsid w:val="00690B3C"/>
    <w:rsid w:val="006A00C8"/>
    <w:rsid w:val="006A16FA"/>
    <w:rsid w:val="006B3925"/>
    <w:rsid w:val="006C288F"/>
    <w:rsid w:val="006D58B2"/>
    <w:rsid w:val="006F1BCF"/>
    <w:rsid w:val="006F2431"/>
    <w:rsid w:val="006F245C"/>
    <w:rsid w:val="006F6313"/>
    <w:rsid w:val="0071781E"/>
    <w:rsid w:val="00726F79"/>
    <w:rsid w:val="00733D8B"/>
    <w:rsid w:val="007377DE"/>
    <w:rsid w:val="007432DA"/>
    <w:rsid w:val="00761948"/>
    <w:rsid w:val="00764F11"/>
    <w:rsid w:val="00775635"/>
    <w:rsid w:val="007947BE"/>
    <w:rsid w:val="007B1816"/>
    <w:rsid w:val="007B1B1F"/>
    <w:rsid w:val="007C0FAD"/>
    <w:rsid w:val="007C3128"/>
    <w:rsid w:val="007C5351"/>
    <w:rsid w:val="007D0C5F"/>
    <w:rsid w:val="007E51E6"/>
    <w:rsid w:val="00802565"/>
    <w:rsid w:val="00813E42"/>
    <w:rsid w:val="008166ED"/>
    <w:rsid w:val="00824C76"/>
    <w:rsid w:val="0082645F"/>
    <w:rsid w:val="00832AB0"/>
    <w:rsid w:val="0085188C"/>
    <w:rsid w:val="00855719"/>
    <w:rsid w:val="00856D97"/>
    <w:rsid w:val="00870117"/>
    <w:rsid w:val="008B3A70"/>
    <w:rsid w:val="008B3ED2"/>
    <w:rsid w:val="008B56B7"/>
    <w:rsid w:val="008D76BA"/>
    <w:rsid w:val="00903908"/>
    <w:rsid w:val="00904F09"/>
    <w:rsid w:val="0091178B"/>
    <w:rsid w:val="00920A0E"/>
    <w:rsid w:val="009218EE"/>
    <w:rsid w:val="009273E4"/>
    <w:rsid w:val="00932195"/>
    <w:rsid w:val="00936BC6"/>
    <w:rsid w:val="0097605F"/>
    <w:rsid w:val="009944D2"/>
    <w:rsid w:val="009957D3"/>
    <w:rsid w:val="0099713B"/>
    <w:rsid w:val="009A32A2"/>
    <w:rsid w:val="009B7CDB"/>
    <w:rsid w:val="009C5906"/>
    <w:rsid w:val="009D7E1C"/>
    <w:rsid w:val="00A15DE5"/>
    <w:rsid w:val="00A36BA8"/>
    <w:rsid w:val="00A44EB6"/>
    <w:rsid w:val="00A64621"/>
    <w:rsid w:val="00A64CE6"/>
    <w:rsid w:val="00A66585"/>
    <w:rsid w:val="00A678D4"/>
    <w:rsid w:val="00A77541"/>
    <w:rsid w:val="00A77AA6"/>
    <w:rsid w:val="00A86B1E"/>
    <w:rsid w:val="00A86E1C"/>
    <w:rsid w:val="00A92709"/>
    <w:rsid w:val="00A97739"/>
    <w:rsid w:val="00AA4E71"/>
    <w:rsid w:val="00AA7515"/>
    <w:rsid w:val="00AD4315"/>
    <w:rsid w:val="00AE32D4"/>
    <w:rsid w:val="00AE6FD9"/>
    <w:rsid w:val="00AF38FF"/>
    <w:rsid w:val="00B010E2"/>
    <w:rsid w:val="00B14280"/>
    <w:rsid w:val="00B24516"/>
    <w:rsid w:val="00B44B99"/>
    <w:rsid w:val="00B527C7"/>
    <w:rsid w:val="00B52B7B"/>
    <w:rsid w:val="00B54B55"/>
    <w:rsid w:val="00B71960"/>
    <w:rsid w:val="00B75230"/>
    <w:rsid w:val="00B83B31"/>
    <w:rsid w:val="00B97CD6"/>
    <w:rsid w:val="00BA49B7"/>
    <w:rsid w:val="00BE070E"/>
    <w:rsid w:val="00BF29B4"/>
    <w:rsid w:val="00BF3CCD"/>
    <w:rsid w:val="00C201FF"/>
    <w:rsid w:val="00C37C33"/>
    <w:rsid w:val="00C40B7E"/>
    <w:rsid w:val="00C41459"/>
    <w:rsid w:val="00C63599"/>
    <w:rsid w:val="00C67FA9"/>
    <w:rsid w:val="00C71DB0"/>
    <w:rsid w:val="00C73C64"/>
    <w:rsid w:val="00C81160"/>
    <w:rsid w:val="00C907BE"/>
    <w:rsid w:val="00C91341"/>
    <w:rsid w:val="00C91467"/>
    <w:rsid w:val="00C95F31"/>
    <w:rsid w:val="00CA0769"/>
    <w:rsid w:val="00CC6170"/>
    <w:rsid w:val="00CF74CC"/>
    <w:rsid w:val="00D16AE8"/>
    <w:rsid w:val="00D17FA4"/>
    <w:rsid w:val="00D27DD0"/>
    <w:rsid w:val="00D3672B"/>
    <w:rsid w:val="00D525E2"/>
    <w:rsid w:val="00D62307"/>
    <w:rsid w:val="00D8111E"/>
    <w:rsid w:val="00DA2226"/>
    <w:rsid w:val="00DA683D"/>
    <w:rsid w:val="00DC591B"/>
    <w:rsid w:val="00DD5419"/>
    <w:rsid w:val="00DF1A81"/>
    <w:rsid w:val="00DF2C99"/>
    <w:rsid w:val="00E02A56"/>
    <w:rsid w:val="00E14BFB"/>
    <w:rsid w:val="00E24D04"/>
    <w:rsid w:val="00E2680D"/>
    <w:rsid w:val="00E42839"/>
    <w:rsid w:val="00E75B96"/>
    <w:rsid w:val="00EA4742"/>
    <w:rsid w:val="00EA4F5D"/>
    <w:rsid w:val="00EB456D"/>
    <w:rsid w:val="00EE6482"/>
    <w:rsid w:val="00F15BDC"/>
    <w:rsid w:val="00F201A9"/>
    <w:rsid w:val="00F23A55"/>
    <w:rsid w:val="00F25C5F"/>
    <w:rsid w:val="00F3293C"/>
    <w:rsid w:val="00F6346B"/>
    <w:rsid w:val="00F635FC"/>
    <w:rsid w:val="00F66F54"/>
    <w:rsid w:val="00F8666D"/>
    <w:rsid w:val="00F87BA9"/>
    <w:rsid w:val="00FA4290"/>
    <w:rsid w:val="00FA58CC"/>
    <w:rsid w:val="00FA668C"/>
    <w:rsid w:val="00FB0754"/>
    <w:rsid w:val="00FB15AC"/>
    <w:rsid w:val="00FC39ED"/>
    <w:rsid w:val="00FF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FEC76"/>
  <w15:docId w15:val="{CA00B9E1-4AC0-4FFE-ABF6-83D03EF69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51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26A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6A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26A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270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3A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A6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63A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A6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A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A6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26A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426A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26A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426A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92709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NoSpacing">
    <w:name w:val="No Spacing"/>
    <w:uiPriority w:val="1"/>
    <w:qFormat/>
    <w:rsid w:val="002C2287"/>
    <w:rPr>
      <w:rFonts w:ascii="Arial" w:eastAsia="Times New Roman" w:hAnsi="Arial"/>
    </w:rPr>
  </w:style>
  <w:style w:type="paragraph" w:styleId="ListParagraph">
    <w:name w:val="List Paragraph"/>
    <w:basedOn w:val="Normal"/>
    <w:uiPriority w:val="34"/>
    <w:qFormat/>
    <w:rsid w:val="008B3ED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A4290"/>
    <w:rPr>
      <w:rFonts w:ascii="Georgia" w:eastAsiaTheme="minorHAnsi" w:hAnsi="Georgia" w:cstheme="minorBidi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axCatchAll xmlns="13055f64-854a-466b-8987-e4169043e417" xsi:nil="true"/>
    <lcf76f155ced4ddcb4097134ff3c332f xmlns="9bde281d-73e6-4083-a16b-f0b8417327b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9872C791C134B9CC4EAD84D52527A" ma:contentTypeVersion="12" ma:contentTypeDescription="Create a new document." ma:contentTypeScope="" ma:versionID="c9e2130fc73d7ad38b0c9fb98668194a">
  <xsd:schema xmlns:xsd="http://www.w3.org/2001/XMLSchema" xmlns:xs="http://www.w3.org/2001/XMLSchema" xmlns:p="http://schemas.microsoft.com/office/2006/metadata/properties" xmlns:ns2="9bde281d-73e6-4083-a16b-f0b8417327bd" xmlns:ns3="13055f64-854a-466b-8987-e4169043e417" targetNamespace="http://schemas.microsoft.com/office/2006/metadata/properties" ma:root="true" ma:fieldsID="1c395bed03fa97ffff3e0042516e02d9" ns2:_="" ns3:_="">
    <xsd:import namespace="9bde281d-73e6-4083-a16b-f0b8417327bd"/>
    <xsd:import namespace="13055f64-854a-466b-8987-e4169043e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e281d-73e6-4083-a16b-f0b841732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3e751a-39b4-4cf3-ba10-e7af97098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55f64-854a-466b-8987-e4169043e4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1cad236-7c9e-44b6-b2ce-cf45c8cb1bac}" ma:internalName="TaxCatchAll" ma:showField="CatchAllData" ma:web="13055f64-854a-466b-8987-e4169043e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AF1B30-0D81-497D-865E-154E257F1E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25F9A7-393D-49A0-9B6A-968D07AC1D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5CF715-3448-477A-9C5B-F5A73669D3DD}">
  <ds:schemaRefs>
    <ds:schemaRef ds:uri="http://schemas.microsoft.com/office/2006/metadata/properties"/>
    <ds:schemaRef ds:uri="a3a30e68-9520-4613-a611-94e241a702c5"/>
    <ds:schemaRef ds:uri="ebe46655-54b5-42e4-ba7f-14c876348fd8"/>
  </ds:schemaRefs>
</ds:datastoreItem>
</file>

<file path=customXml/itemProps4.xml><?xml version="1.0" encoding="utf-8"?>
<ds:datastoreItem xmlns:ds="http://schemas.openxmlformats.org/officeDocument/2006/customXml" ds:itemID="{64651F1E-53F1-49B8-855C-EBD8729788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Template</vt:lpstr>
    </vt:vector>
  </TitlesOfParts>
  <Company>World Vision Canada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Template</dc:title>
  <dc:creator>johnsonj</dc:creator>
  <cp:lastModifiedBy>Paul Carew</cp:lastModifiedBy>
  <cp:revision>2</cp:revision>
  <cp:lastPrinted>2020-01-15T19:39:00Z</cp:lastPrinted>
  <dcterms:created xsi:type="dcterms:W3CDTF">2022-04-06T16:24:00Z</dcterms:created>
  <dcterms:modified xsi:type="dcterms:W3CDTF">2022-04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9872C791C134B9CC4EAD84D52527A</vt:lpwstr>
  </property>
</Properties>
</file>